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1899"/>
        <w:gridCol w:w="2070"/>
        <w:gridCol w:w="2070"/>
        <w:gridCol w:w="2070"/>
        <w:gridCol w:w="1980"/>
        <w:gridCol w:w="2102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4218DD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4218DD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0E0C41C0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  <w:lang w:eastAsia="bg-BG"/>
              </w:rPr>
              <w:t>Волейбол</w:t>
            </w:r>
          </w:p>
        </w:tc>
      </w:tr>
      <w:tr w:rsidR="009E311D" w:rsidRPr="009E311D" w14:paraId="3DEC350D" w14:textId="77777777" w:rsidTr="004218DD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04451F57" w:rsidR="009E311D" w:rsidRPr="0034007A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Гл. ас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р Колев</w:t>
            </w:r>
            <w:r w:rsidR="000638E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,</w:t>
            </w:r>
            <w:r w:rsidR="004D6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гл. ас. д-р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Мина Антонова</w:t>
            </w:r>
            <w:r w:rsidR="000638E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и хон. пр. д-р Любомира Василева</w:t>
            </w:r>
          </w:p>
        </w:tc>
      </w:tr>
      <w:tr w:rsidR="009E311D" w:rsidRPr="009E311D" w14:paraId="306AD78D" w14:textId="77777777" w:rsidTr="004218DD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11572FFB" w:rsidR="009E311D" w:rsidRPr="009E311D" w:rsidRDefault="00C743E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2A192F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3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2A192F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4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DC61F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4218DD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02C87FAC" w:rsidR="009E311D" w:rsidRPr="006066A3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7854A23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517A645D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084F93D2" w:rsidR="009E311D" w:rsidRPr="006066A3" w:rsidRDefault="006066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4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30-1</w:t>
            </w:r>
            <w:r w:rsidR="003247C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6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839BA49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8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9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EDCA932" w:rsidR="009E311D" w:rsidRPr="006066A3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3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-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22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.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  <w:r w:rsidR="006066A3" w:rsidRPr="006066A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0</w:t>
            </w:r>
          </w:p>
        </w:tc>
      </w:tr>
      <w:tr w:rsidR="00734044" w:rsidRPr="009E311D" w14:paraId="373B122F" w14:textId="77777777" w:rsidTr="004218DD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FE1D4B" w14:textId="77777777" w:rsidR="002439B2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л. ас. Мина</w:t>
            </w:r>
          </w:p>
          <w:p w14:paraId="34A1ACC0" w14:textId="078D54E2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F8C61" w14:textId="77777777" w:rsidR="002439B2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л. ас. Мина</w:t>
            </w:r>
          </w:p>
          <w:p w14:paraId="396D2016" w14:textId="3A025CD1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86854" w14:textId="77777777" w:rsidR="00C14B25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л. ас. Мина</w:t>
            </w:r>
          </w:p>
          <w:p w14:paraId="2A74B9C5" w14:textId="667F478A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77777777" w:rsidR="00734044" w:rsidRPr="00784ADC" w:rsidRDefault="00734044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A9D32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4A3489B7" w14:textId="73BD535D" w:rsidR="00734044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жени/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41C5E" w14:textId="77777777" w:rsidR="003247CA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5C94101D" w14:textId="45298BC1" w:rsidR="00734044" w:rsidRPr="00784ADC" w:rsidRDefault="003247CA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  <w:r w:rsidR="00D551B9"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мъже</w:t>
            </w: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</w:t>
            </w:r>
          </w:p>
        </w:tc>
      </w:tr>
      <w:tr w:rsidR="00954F07" w:rsidRPr="009E311D" w14:paraId="7C19AA23" w14:textId="77777777" w:rsidTr="004218DD">
        <w:trPr>
          <w:trHeight w:val="603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EF16D" w14:textId="77777777" w:rsidR="009A251D" w:rsidRDefault="002A5984" w:rsidP="00784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 xml:space="preserve">Хон. пр. </w:t>
            </w:r>
            <w:r w:rsidR="00784ADC"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Любомира</w:t>
            </w:r>
          </w:p>
          <w:p w14:paraId="4D93912E" w14:textId="6EF34C9A" w:rsidR="00F779B2" w:rsidRPr="00784ADC" w:rsidRDefault="00784ADC" w:rsidP="00784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7C58E" w14:textId="77777777" w:rsidR="00463218" w:rsidRDefault="00784ADC" w:rsidP="002A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он. пр. Любомира</w:t>
            </w:r>
          </w:p>
          <w:p w14:paraId="31356243" w14:textId="418D9C08" w:rsidR="00954F07" w:rsidRPr="00784ADC" w:rsidRDefault="00784ADC" w:rsidP="002A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4E233" w14:textId="77777777" w:rsidR="00463218" w:rsidRDefault="00784ADC" w:rsidP="002A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Хон. пр. Любомира</w:t>
            </w:r>
          </w:p>
          <w:p w14:paraId="680761EE" w14:textId="6253C4E1" w:rsidR="00954F07" w:rsidRPr="00784ADC" w:rsidRDefault="00784ADC" w:rsidP="002A5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Василева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3A9BD5B8" w:rsidR="00954F07" w:rsidRPr="00784ADC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64AF7802" w:rsidR="00954F07" w:rsidRPr="00784ADC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954F07" w:rsidRPr="00784ADC" w:rsidRDefault="00954F0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</w:tr>
      <w:tr w:rsidR="00D551B9" w:rsidRPr="009E311D" w14:paraId="37735DAB" w14:textId="77777777" w:rsidTr="009D59A6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3F27E" w14:textId="77777777" w:rsidR="008F2AA3" w:rsidRPr="00784ADC" w:rsidRDefault="008F2A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11.00-12.30</w:t>
            </w:r>
          </w:p>
          <w:p w14:paraId="6AE83F6D" w14:textId="77777777" w:rsidR="002439B2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5F6AC095" w14:textId="0037774C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C9C11E" w14:textId="77777777" w:rsidR="008F2AA3" w:rsidRPr="00784ADC" w:rsidRDefault="008F2A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12.30-14.00</w:t>
            </w:r>
          </w:p>
          <w:p w14:paraId="225E764F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1D6AF11E" w14:textId="1CED7823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28345" w14:textId="4EDD4EB3" w:rsidR="008F2AA3" w:rsidRPr="00784ADC" w:rsidRDefault="008F2AA3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4A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</w:t>
            </w:r>
            <w:r w:rsidR="004632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  <w:r w:rsidRPr="00784A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-1</w:t>
            </w:r>
            <w:r w:rsidR="004632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  <w:r w:rsidRPr="00784A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="0046321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 w:rsidRPr="00784A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</w:p>
          <w:p w14:paraId="115A77CF" w14:textId="77777777" w:rsidR="00463218" w:rsidRDefault="00D551B9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4A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л. ас. Петър</w:t>
            </w:r>
          </w:p>
          <w:p w14:paraId="2AB0CF56" w14:textId="3814CF1E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4A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олев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6912DFD0" w:rsidR="00D551B9" w:rsidRPr="00784ADC" w:rsidRDefault="00D551B9" w:rsidP="009D59A6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5C760" w14:textId="77777777" w:rsidR="005A78C7" w:rsidRPr="00784ADC" w:rsidRDefault="005A78C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3BC2B3AA" w14:textId="241E9A73" w:rsidR="00D551B9" w:rsidRPr="00784ADC" w:rsidRDefault="005A78C7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мъже/</w:t>
            </w:r>
          </w:p>
        </w:tc>
      </w:tr>
      <w:tr w:rsidR="00D551B9" w:rsidRPr="009E311D" w14:paraId="0F1F641A" w14:textId="77777777" w:rsidTr="0074476B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2F529A4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D6864" w14:textId="77777777" w:rsidR="00474E24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л. ас. Мина</w:t>
            </w:r>
          </w:p>
          <w:p w14:paraId="47B79985" w14:textId="55DEC9B8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752DF" w14:textId="77777777" w:rsidR="00474E24" w:rsidRPr="00784ADC" w:rsidRDefault="00D551B9" w:rsidP="00474E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л. ас. Мина</w:t>
            </w:r>
          </w:p>
          <w:p w14:paraId="698960E6" w14:textId="7DA6B7D5" w:rsidR="00D551B9" w:rsidRPr="00784ADC" w:rsidRDefault="00D551B9" w:rsidP="00474E2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F9093" w14:textId="77777777" w:rsidR="002439B2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Гл. ас. Мина</w:t>
            </w:r>
          </w:p>
          <w:p w14:paraId="565752BC" w14:textId="02B5D601" w:rsidR="00D551B9" w:rsidRPr="00784ADC" w:rsidRDefault="00D551B9" w:rsidP="004218D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0"/>
                <w:szCs w:val="20"/>
                <w:lang w:eastAsia="bg-BG"/>
              </w:rPr>
              <w:t>Антонова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00B90B17" w:rsidR="00D551B9" w:rsidRPr="00784ADC" w:rsidRDefault="00D551B9" w:rsidP="004218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40C93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0382F786" w14:textId="04D32B90" w:rsidR="00D551B9" w:rsidRPr="00784ADC" w:rsidRDefault="00D551B9" w:rsidP="004218DD">
            <w:pPr>
              <w:spacing w:after="0"/>
              <w:jc w:val="center"/>
              <w:rPr>
                <w:bCs/>
                <w:sz w:val="20"/>
                <w:szCs w:val="20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жени/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4517E8D2" w:rsidR="00D551B9" w:rsidRPr="00784ADC" w:rsidRDefault="00D551B9" w:rsidP="004218D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51B9" w:rsidRPr="009E311D" w14:paraId="49774A9E" w14:textId="77777777" w:rsidTr="004218DD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D551B9" w:rsidRPr="00275250" w:rsidRDefault="00D551B9" w:rsidP="004218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959FC" w14:textId="77777777" w:rsidR="00784ADC" w:rsidRPr="00784ADC" w:rsidRDefault="00784ADC" w:rsidP="00784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119C9040" w14:textId="5C4DCF51" w:rsidR="00D551B9" w:rsidRPr="00784ADC" w:rsidRDefault="00784ADC" w:rsidP="00784A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927AC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3E56AB36" w14:textId="2D4DABEB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BA58A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Гл. ас. Петър</w:t>
            </w:r>
          </w:p>
          <w:p w14:paraId="1DF306CB" w14:textId="76521DBC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iCs/>
                <w:color w:val="000000"/>
                <w:sz w:val="20"/>
                <w:szCs w:val="20"/>
                <w:lang w:eastAsia="bg-BG"/>
              </w:rPr>
              <w:t>Колев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16DDBE85" w:rsidR="00D551B9" w:rsidRPr="00784ADC" w:rsidRDefault="00D551B9" w:rsidP="00E70D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D551B9" w:rsidRPr="00784ADC" w:rsidRDefault="00D551B9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103D7" w14:textId="77777777" w:rsidR="008F2AA3" w:rsidRPr="00784ADC" w:rsidRDefault="008F2A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Тренировка</w:t>
            </w:r>
          </w:p>
          <w:p w14:paraId="33C28BBB" w14:textId="752D2D83" w:rsidR="00D551B9" w:rsidRPr="00784ADC" w:rsidRDefault="008F2AA3" w:rsidP="00421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bg-BG"/>
              </w:rPr>
            </w:pPr>
            <w:r w:rsidRPr="00784AD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/мъже/</w:t>
            </w:r>
          </w:p>
        </w:tc>
      </w:tr>
      <w:tr w:rsidR="00D551B9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D59CD" w14:textId="0426DFA0" w:rsidR="00D551B9" w:rsidRPr="005A78C7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eastAsia="bg-BG"/>
              </w:rPr>
            </w:pPr>
            <w:r w:rsidRPr="004D60B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Заниманията се провеждат </w:t>
            </w:r>
            <w:r w:rsidR="005A78C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в 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салон 1 на Б</w:t>
            </w:r>
            <w:r w:rsid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иологически факултет;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 xml:space="preserve"> бул. „Драган Цанков“ </w:t>
            </w:r>
            <w:r w:rsidR="00166BA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№</w:t>
            </w:r>
            <w:r w:rsidR="005A78C7" w:rsidRPr="005A78C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8"/>
                <w:szCs w:val="28"/>
                <w:lang w:eastAsia="bg-BG"/>
              </w:rPr>
              <w:t>8</w:t>
            </w:r>
          </w:p>
          <w:p w14:paraId="7B13684F" w14:textId="77777777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410"/>
              <w:gridCol w:w="2552"/>
            </w:tblGrid>
            <w:tr w:rsidR="00D551B9" w:rsidRPr="00520F77" w14:paraId="3DE612B9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032E77" w14:textId="77777777" w:rsidR="00D551B9" w:rsidRPr="00520F77" w:rsidRDefault="00D551B9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Приемно време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1A3CD5" w14:textId="77777777" w:rsidR="00D551B9" w:rsidRPr="00520F77" w:rsidRDefault="00D551B9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Ректорат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C9AA9" w14:textId="3AD9984A" w:rsidR="00D551B9" w:rsidRPr="00520F77" w:rsidRDefault="008F2AA3" w:rsidP="008F2AA3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БФ</w:t>
                  </w:r>
                </w:p>
              </w:tc>
            </w:tr>
            <w:tr w:rsidR="00D551B9" w:rsidRPr="00520F77" w14:paraId="12587410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690811" w14:textId="394D07E3" w:rsidR="00D551B9" w:rsidRPr="00520F77" w:rsidRDefault="005A78C7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гл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. ас</w:t>
                  </w:r>
                  <w:r w:rsidR="00D551B9" w:rsidRPr="00520F7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. д-р 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етър Колев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674B3E" w14:textId="753BD2BE" w:rsidR="00D551B9" w:rsidRPr="00266F33" w:rsidRDefault="00B90022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е</w:t>
                  </w:r>
                  <w:r w:rsidR="008F2AA3" w:rsidRPr="00266F3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тък: </w:t>
                  </w:r>
                  <w:r w:rsidR="000D72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09</w:t>
                  </w:r>
                  <w:r w:rsidR="008F2AA3" w:rsidRPr="00266F33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-1</w:t>
                  </w:r>
                  <w:r w:rsidR="000D72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8F2AA3" w:rsidRPr="00266F33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BE65E9" w14:textId="5BD0CEA2" w:rsidR="00D551B9" w:rsidRPr="00266F33" w:rsidRDefault="008F2AA3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6F33"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: 10.00-11</w:t>
                  </w:r>
                  <w:r w:rsidR="00D551B9" w:rsidRPr="00266F33">
                    <w:rPr>
                      <w:rFonts w:ascii="Times New Roman" w:hAnsi="Times New Roman" w:cs="Times New Roman"/>
                      <w:sz w:val="20"/>
                      <w:szCs w:val="20"/>
                    </w:rPr>
                    <w:t>.00</w:t>
                  </w:r>
                </w:p>
              </w:tc>
            </w:tr>
            <w:tr w:rsidR="00D551B9" w:rsidRPr="00520F77" w14:paraId="416120FF" w14:textId="77777777" w:rsidTr="007F39C5"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694A2D" w14:textId="36234069" w:rsidR="00D551B9" w:rsidRPr="00520F77" w:rsidRDefault="00D551B9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520F7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гл. ас. д-р 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ина Антонова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4F7B4F" w14:textId="7647F54C" w:rsidR="00D551B9" w:rsidRPr="00520F77" w:rsidRDefault="002B69F8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Сряда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: 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D551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3A732C" w14:textId="585240C8" w:rsidR="00D551B9" w:rsidRPr="00520F77" w:rsidRDefault="00D551B9" w:rsidP="008F2AA3">
                  <w:pPr>
                    <w:spacing w:line="276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П</w:t>
                  </w:r>
                  <w:r w:rsidR="002B69F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онеделник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: </w:t>
                  </w:r>
                  <w:r w:rsidR="00E5246E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B60BA2">
                    <w:rPr>
                      <w:rFonts w:ascii="Times New Roman" w:hAnsi="Times New Roman" w:cs="Times New Roman"/>
                      <w:sz w:val="20"/>
                      <w:szCs w:val="20"/>
                    </w:rPr>
                    <w:t>9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E5246E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  <w:r w:rsidR="00E5246E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E5246E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</w:p>
              </w:tc>
            </w:tr>
          </w:tbl>
          <w:p w14:paraId="1D22F2E0" w14:textId="77777777" w:rsidR="002E61DC" w:rsidRDefault="002E61DC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2EA510C5" w14:textId="089D7F22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3512C693" w14:textId="301C255D" w:rsidR="00D551B9" w:rsidRDefault="00D551B9" w:rsidP="008F2AA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/проф. Боряна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Туманова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/</w:t>
            </w:r>
          </w:p>
          <w:p w14:paraId="564E4D95" w14:textId="77777777" w:rsidR="00D551B9" w:rsidRPr="00314AB1" w:rsidRDefault="00D551B9" w:rsidP="008F2AA3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</w:p>
          <w:p w14:paraId="7E6FD5AF" w14:textId="6469E255" w:rsidR="00D551B9" w:rsidRPr="009E311D" w:rsidRDefault="00D551B9" w:rsidP="008F2AA3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</w:p>
        </w:tc>
      </w:tr>
    </w:tbl>
    <w:p w14:paraId="3DC68A32" w14:textId="77777777" w:rsidR="002B69F8" w:rsidRDefault="002B69F8" w:rsidP="00F0173A"/>
    <w:sectPr w:rsidR="002B69F8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1204E"/>
    <w:rsid w:val="00031FE1"/>
    <w:rsid w:val="00040704"/>
    <w:rsid w:val="000638E1"/>
    <w:rsid w:val="0009489B"/>
    <w:rsid w:val="000A42EA"/>
    <w:rsid w:val="000C4259"/>
    <w:rsid w:val="000D7258"/>
    <w:rsid w:val="000E7BC7"/>
    <w:rsid w:val="0015498A"/>
    <w:rsid w:val="00166BA9"/>
    <w:rsid w:val="0017295B"/>
    <w:rsid w:val="00180020"/>
    <w:rsid w:val="00194E4C"/>
    <w:rsid w:val="00194FDF"/>
    <w:rsid w:val="001953E8"/>
    <w:rsid w:val="001E0956"/>
    <w:rsid w:val="001F0CA3"/>
    <w:rsid w:val="001F4D9D"/>
    <w:rsid w:val="001F74CF"/>
    <w:rsid w:val="00220E2F"/>
    <w:rsid w:val="002312D6"/>
    <w:rsid w:val="002439B2"/>
    <w:rsid w:val="00266F33"/>
    <w:rsid w:val="00275250"/>
    <w:rsid w:val="002A192F"/>
    <w:rsid w:val="002A5984"/>
    <w:rsid w:val="002B69F8"/>
    <w:rsid w:val="002C3141"/>
    <w:rsid w:val="002E61DC"/>
    <w:rsid w:val="00314AB1"/>
    <w:rsid w:val="003247CA"/>
    <w:rsid w:val="0033335F"/>
    <w:rsid w:val="0033598B"/>
    <w:rsid w:val="0034007A"/>
    <w:rsid w:val="00360061"/>
    <w:rsid w:val="003778AB"/>
    <w:rsid w:val="003A7960"/>
    <w:rsid w:val="004038FB"/>
    <w:rsid w:val="004121CF"/>
    <w:rsid w:val="00414896"/>
    <w:rsid w:val="004218DD"/>
    <w:rsid w:val="00426583"/>
    <w:rsid w:val="00463218"/>
    <w:rsid w:val="00467D55"/>
    <w:rsid w:val="00474E24"/>
    <w:rsid w:val="004758F5"/>
    <w:rsid w:val="004D60B2"/>
    <w:rsid w:val="005208D3"/>
    <w:rsid w:val="00533047"/>
    <w:rsid w:val="00534D15"/>
    <w:rsid w:val="00543C0C"/>
    <w:rsid w:val="005A0BE2"/>
    <w:rsid w:val="005A78C7"/>
    <w:rsid w:val="006066A3"/>
    <w:rsid w:val="00607B82"/>
    <w:rsid w:val="006259B9"/>
    <w:rsid w:val="0067709C"/>
    <w:rsid w:val="006B513B"/>
    <w:rsid w:val="006D4967"/>
    <w:rsid w:val="00702ED6"/>
    <w:rsid w:val="00731D6F"/>
    <w:rsid w:val="00734044"/>
    <w:rsid w:val="0074476B"/>
    <w:rsid w:val="0077328A"/>
    <w:rsid w:val="00780064"/>
    <w:rsid w:val="00784ADC"/>
    <w:rsid w:val="007C094E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8F2AA3"/>
    <w:rsid w:val="00922195"/>
    <w:rsid w:val="00947E83"/>
    <w:rsid w:val="00954F07"/>
    <w:rsid w:val="009617EB"/>
    <w:rsid w:val="00995D11"/>
    <w:rsid w:val="009A251D"/>
    <w:rsid w:val="009C654E"/>
    <w:rsid w:val="009D59A6"/>
    <w:rsid w:val="009E311D"/>
    <w:rsid w:val="009E5E77"/>
    <w:rsid w:val="00A327A1"/>
    <w:rsid w:val="00A47BE2"/>
    <w:rsid w:val="00A73E85"/>
    <w:rsid w:val="00A961BB"/>
    <w:rsid w:val="00AB25B6"/>
    <w:rsid w:val="00AC612B"/>
    <w:rsid w:val="00AF58EA"/>
    <w:rsid w:val="00B12BAF"/>
    <w:rsid w:val="00B45CF7"/>
    <w:rsid w:val="00B55333"/>
    <w:rsid w:val="00B55D7E"/>
    <w:rsid w:val="00B60BA2"/>
    <w:rsid w:val="00B70B76"/>
    <w:rsid w:val="00B90022"/>
    <w:rsid w:val="00BB7821"/>
    <w:rsid w:val="00BC5774"/>
    <w:rsid w:val="00C036FE"/>
    <w:rsid w:val="00C14B25"/>
    <w:rsid w:val="00C54BBD"/>
    <w:rsid w:val="00C743EA"/>
    <w:rsid w:val="00C95757"/>
    <w:rsid w:val="00CC31A2"/>
    <w:rsid w:val="00D14B1F"/>
    <w:rsid w:val="00D22A79"/>
    <w:rsid w:val="00D551B9"/>
    <w:rsid w:val="00D55CB2"/>
    <w:rsid w:val="00D768FD"/>
    <w:rsid w:val="00D95148"/>
    <w:rsid w:val="00DC61F5"/>
    <w:rsid w:val="00DF32A2"/>
    <w:rsid w:val="00E104E8"/>
    <w:rsid w:val="00E34341"/>
    <w:rsid w:val="00E5246E"/>
    <w:rsid w:val="00E70D6B"/>
    <w:rsid w:val="00EA197C"/>
    <w:rsid w:val="00EE2E72"/>
    <w:rsid w:val="00F0173A"/>
    <w:rsid w:val="00F30FBE"/>
    <w:rsid w:val="00F3377C"/>
    <w:rsid w:val="00F34C58"/>
    <w:rsid w:val="00F566A1"/>
    <w:rsid w:val="00F644DE"/>
    <w:rsid w:val="00F659E4"/>
    <w:rsid w:val="00F733B3"/>
    <w:rsid w:val="00F779B2"/>
    <w:rsid w:val="00F832A0"/>
    <w:rsid w:val="00F87174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329CE3-4C8E-48A5-A42D-A2AF941A7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Мина Илиева Антонова-Денчева</cp:lastModifiedBy>
  <cp:revision>11</cp:revision>
  <dcterms:created xsi:type="dcterms:W3CDTF">2024-01-17T17:36:00Z</dcterms:created>
  <dcterms:modified xsi:type="dcterms:W3CDTF">2024-01-17T17:42:00Z</dcterms:modified>
</cp:coreProperties>
</file>